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278E123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chiga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D7085" w14:textId="77777777" w:rsidR="009C7CD8" w:rsidRDefault="009C7CD8" w:rsidP="00CB37D9">
      <w:pPr>
        <w:spacing w:after="0" w:line="240" w:lineRule="auto"/>
      </w:pPr>
      <w:r>
        <w:separator/>
      </w:r>
    </w:p>
  </w:endnote>
  <w:endnote w:type="continuationSeparator" w:id="0">
    <w:p w14:paraId="7107E16B" w14:textId="77777777" w:rsidR="009C7CD8" w:rsidRDefault="009C7CD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5B9BA" w14:textId="77777777" w:rsidR="009C7CD8" w:rsidRDefault="009C7CD8" w:rsidP="00CB37D9">
      <w:pPr>
        <w:spacing w:after="0" w:line="240" w:lineRule="auto"/>
      </w:pPr>
      <w:r>
        <w:separator/>
      </w:r>
    </w:p>
  </w:footnote>
  <w:footnote w:type="continuationSeparator" w:id="0">
    <w:p w14:paraId="7E19A993" w14:textId="77777777" w:rsidR="009C7CD8" w:rsidRDefault="009C7CD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310CD"/>
    <w:rsid w:val="00651AD0"/>
    <w:rsid w:val="006820EC"/>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C7CD8"/>
    <w:rsid w:val="009D1CFF"/>
    <w:rsid w:val="00A17025"/>
    <w:rsid w:val="00A2546E"/>
    <w:rsid w:val="00A56F25"/>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4:00Z</cp:lastPrinted>
  <dcterms:created xsi:type="dcterms:W3CDTF">2020-07-02T15:58:00Z</dcterms:created>
  <dcterms:modified xsi:type="dcterms:W3CDTF">2020-07-02T15:58:00Z</dcterms:modified>
</cp:coreProperties>
</file>